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B027432" w14:textId="77777777" w:rsidR="003D4EC7" w:rsidRPr="003D4EC7" w:rsidRDefault="003D4EC7" w:rsidP="003D4EC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>Ref:</w:t>
      </w:r>
      <w:r w:rsidRPr="003D4EC7">
        <w:rPr>
          <w:sz w:val="30"/>
          <w:szCs w:val="30"/>
          <w:rtl/>
        </w:rPr>
        <w:t xml:space="preserve"> </w:t>
      </w:r>
      <w:proofErr w:type="spellStart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proofErr w:type="spellEnd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                   </w:t>
      </w:r>
      <w:r w:rsidRPr="003D4EC7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</w:t>
      </w: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Date: </w:t>
      </w:r>
      <w:proofErr w:type="spellStart"/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  <w:proofErr w:type="spellEnd"/>
    </w:p>
    <w:p w14:paraId="78306991" w14:textId="77777777" w:rsidR="003714EE" w:rsidRPr="003714EE" w:rsidRDefault="003714EE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4"/>
          <w:szCs w:val="14"/>
          <w:u w:val="single"/>
          <w:lang w:bidi="ar-EG"/>
        </w:rPr>
      </w:pPr>
    </w:p>
    <w:p w14:paraId="744EE3D9" w14:textId="77777777" w:rsidR="005369CD" w:rsidRDefault="001C6DA7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1187E58F" w14:textId="77777777" w:rsidR="003714EE" w:rsidRPr="003714EE" w:rsidRDefault="003714EE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2"/>
          <w:szCs w:val="12"/>
          <w:u w:val="single"/>
          <w:lang w:bidi="ar-EG"/>
        </w:rPr>
      </w:pPr>
    </w:p>
    <w:p w14:paraId="257E5DD1" w14:textId="77777777" w:rsidR="005369CD" w:rsidRPr="00387402" w:rsidRDefault="00B27AA9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0" w:name="نص_مقدم_الطلب1"/>
      <w:bookmarkStart w:id="1" w:name="_Hlk116919502"/>
      <w:bookmarkEnd w:id="0"/>
      <w:r>
        <w:rPr>
          <w:rFonts w:ascii="Traditional Arabic" w:hAnsi="Traditional Arabic" w:cs="Traditional Arabic"/>
          <w:sz w:val="32"/>
          <w:szCs w:val="32"/>
        </w:rPr>
        <w:t>text</w:t>
      </w:r>
    </w:p>
    <w:bookmarkEnd w:id="1"/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55"/>
        <w:gridCol w:w="2824"/>
        <w:gridCol w:w="1629"/>
        <w:gridCol w:w="1491"/>
        <w:gridCol w:w="1175"/>
        <w:gridCol w:w="1306"/>
      </w:tblGrid>
      <w:tr w:rsidR="003D60D0" w:rsidRPr="00A5616C" w14:paraId="2C2C172E" w14:textId="77777777" w:rsidTr="00A93A36">
        <w:tc>
          <w:tcPr>
            <w:tcW w:w="36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BE1DD9C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FF9CD7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309EA0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2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B4234A5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64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EA7395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71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610C92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328206E5" w14:textId="77777777" w:rsidR="00A93A36" w:rsidRPr="00A93A36" w:rsidRDefault="00A93A36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sz w:val="16"/>
          <w:szCs w:val="16"/>
        </w:rPr>
      </w:pPr>
    </w:p>
    <w:p w14:paraId="414F4819" w14:textId="77777777" w:rsidR="00A93A36" w:rsidRPr="00445C2E" w:rsidRDefault="00A93A36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</w:rPr>
      </w:pPr>
      <w:r w:rsidRPr="00445C2E">
        <w:rPr>
          <w:rFonts w:ascii="Traditional Arabic" w:hAnsi="Traditional Arabic" w:cs="Traditional Arabic"/>
          <w:b/>
          <w:bCs/>
        </w:rPr>
        <w:t>Signed</w:t>
      </w:r>
      <w:r w:rsidRPr="00445C2E">
        <w:rPr>
          <w:rFonts w:ascii="Traditional Arabic" w:hAnsi="Traditional Arabic" w:cs="Traditional Arabic"/>
          <w:b/>
          <w:bCs/>
          <w:rtl/>
        </w:rPr>
        <w:t xml:space="preserve"> </w:t>
      </w:r>
      <w:r w:rsidRPr="00445C2E">
        <w:rPr>
          <w:rFonts w:ascii="Traditional Arabic" w:hAnsi="Traditional Arabic" w:cs="Traditional Arabic"/>
          <w:b/>
          <w:bCs/>
        </w:rPr>
        <w:t>by:</w:t>
      </w:r>
    </w:p>
    <w:p w14:paraId="198DB6CF" w14:textId="77777777" w:rsidR="005369CD" w:rsidRPr="00445C2E" w:rsidRDefault="000C738A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rtl/>
        </w:rPr>
      </w:pPr>
      <w:proofErr w:type="spellStart"/>
      <w:r w:rsidRPr="00445C2E">
        <w:rPr>
          <w:rFonts w:ascii="Traditional Arabic" w:hAnsi="Traditional Arabic" w:cs="Traditional Arabic"/>
          <w:b/>
          <w:bCs/>
          <w:rtl/>
        </w:rPr>
        <w:t>مقدم_الطلب</w:t>
      </w:r>
      <w:proofErr w:type="spellEnd"/>
      <w:r w:rsidR="00C9015D" w:rsidRPr="00445C2E">
        <w:t xml:space="preserve"> </w:t>
      </w:r>
    </w:p>
    <w:p w14:paraId="6CAAE0DD" w14:textId="77777777" w:rsidR="00CA5F2B" w:rsidRPr="00CA5F2B" w:rsidRDefault="00CA5F2B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22"/>
          <w:szCs w:val="22"/>
          <w:lang w:val="en-GB"/>
        </w:rPr>
      </w:pPr>
      <w:bookmarkStart w:id="2" w:name="التوثيق"/>
      <w:bookmarkStart w:id="3" w:name="_Hlk116919448"/>
      <w:bookmarkEnd w:id="2"/>
    </w:p>
    <w:p w14:paraId="72816AEE" w14:textId="77777777" w:rsidR="005369CD" w:rsidRPr="00D12622" w:rsidRDefault="007242B7" w:rsidP="00CA5F2B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30"/>
          <w:szCs w:val="30"/>
          <w:rtl/>
          <w:lang w:val="en-GB" w:bidi="ar-EG"/>
        </w:rPr>
      </w:pPr>
      <w:r w:rsidRPr="00D12622">
        <w:rPr>
          <w:rFonts w:ascii="Traditional Arabic" w:hAnsi="Traditional Arabic" w:cs="Traditional Arabic"/>
          <w:b/>
          <w:bCs/>
          <w:sz w:val="30"/>
          <w:szCs w:val="30"/>
          <w:rtl/>
          <w:lang w:val="en-GB"/>
        </w:rPr>
        <w:t>التوثيق</w:t>
      </w:r>
      <w:r w:rsidR="00CA5F2B">
        <w:rPr>
          <w:rFonts w:ascii="Traditional Arabic" w:hAnsi="Traditional Arabic" w:cs="Traditional Arabic"/>
          <w:b/>
          <w:bCs/>
          <w:sz w:val="30"/>
          <w:szCs w:val="30"/>
          <w:lang w:val="en-GB"/>
        </w:rPr>
        <w:t xml:space="preserve"> </w:t>
      </w:r>
    </w:p>
    <w:p w14:paraId="69F014FC" w14:textId="77777777" w:rsidR="005369CD" w:rsidRPr="004075E7" w:rsidRDefault="005369CD" w:rsidP="005C0159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A61F05F" w14:textId="77777777" w:rsidR="005369CD" w:rsidRPr="008D2F76" w:rsidRDefault="005369CD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4" w:name="موقع_التوكيل"/>
      <w:bookmarkEnd w:id="4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5A4F4AC5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  <w:bookmarkStart w:id="5" w:name="مدة_الاعتماد"/>
      <w:bookmarkEnd w:id="3"/>
      <w:bookmarkEnd w:id="5"/>
    </w:p>
    <w:p w14:paraId="2EF454BD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7C55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85CFB8" w14:textId="77777777" w:rsidR="00CE4682" w:rsidRDefault="00CE4682">
      <w:r>
        <w:separator/>
      </w:r>
    </w:p>
  </w:endnote>
  <w:endnote w:type="continuationSeparator" w:id="0">
    <w:p w14:paraId="6D980D86" w14:textId="77777777" w:rsidR="00CE4682" w:rsidRDefault="00CE46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1639A1" w14:textId="77777777" w:rsidR="007C55FD" w:rsidRDefault="007C55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8D08C0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5958B30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6688AF" w14:textId="77777777" w:rsidR="007C55FD" w:rsidRDefault="007C55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AFC87" w14:textId="77777777" w:rsidR="00CE4682" w:rsidRDefault="00CE4682">
      <w:r>
        <w:separator/>
      </w:r>
    </w:p>
  </w:footnote>
  <w:footnote w:type="continuationSeparator" w:id="0">
    <w:p w14:paraId="72D73B99" w14:textId="77777777" w:rsidR="00CE4682" w:rsidRDefault="00CE46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A34C97" w14:paraId="1E5BCED8" w14:textId="77777777">
      <w:tc>
        <w:tcPr>
          <w:tcW w:w="0" w:type="auto"/>
        </w:tcPr>
        <w:p w14:paraId="71D8475B" w14:textId="77777777" w:rsidR="00A34C97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11365D7B" w14:textId="77777777" w:rsidR="00A34C97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6DACEF0E" w14:textId="77777777" w:rsidR="00A34C97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C55FD" w14:paraId="468FE5E4" w14:textId="77777777" w:rsidTr="0075542A">
      <w:trPr>
        <w:jc w:val="center"/>
      </w:trPr>
      <w:tc>
        <w:tcPr>
          <w:tcW w:w="4410" w:type="dxa"/>
          <w:vAlign w:val="center"/>
        </w:tcPr>
        <w:p w14:paraId="7C96E5AF" w14:textId="2B8903E0" w:rsidR="007C55FD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43F65D24" w14:textId="77777777" w:rsidR="007C55FD" w:rsidRDefault="007C55FD" w:rsidP="007C55FD">
          <w:pPr>
            <w:jc w:val="center"/>
          </w:pPr>
          <w:r>
            <w:rPr>
              <w:noProof/>
            </w:rPr>
            <w:drawing>
              <wp:inline distT="0" distB="0" distL="0" distR="0" wp14:anchorId="477DDA72" wp14:editId="4232174A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5D5FFD93" w14:textId="0D642C45" w:rsidR="007C55FD" w:rsidRPr="00105340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19732E7A" w14:textId="77777777" w:rsidR="00B37191" w:rsidRPr="000A39EB" w:rsidRDefault="00000000" w:rsidP="00A5135A">
    <w:pPr>
      <w:pStyle w:val="Header"/>
      <w:rPr>
        <w:rtl/>
      </w:rPr>
    </w:pPr>
    <w:r>
      <w:rPr>
        <w:noProof/>
        <w:rtl/>
      </w:rPr>
      <w:pict w14:anchorId="16B43D7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5B2BEB4E" w14:textId="77777777" w:rsidTr="00826D3E">
      <w:trPr>
        <w:jc w:val="center"/>
      </w:trPr>
      <w:tc>
        <w:tcPr>
          <w:tcW w:w="4410" w:type="dxa"/>
          <w:vAlign w:val="center"/>
        </w:tcPr>
        <w:p w14:paraId="17335830" w14:textId="77777777" w:rsidR="0038066D" w:rsidRDefault="000F3068" w:rsidP="000F306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0F306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  <w:tc>
        <w:tcPr>
          <w:tcW w:w="2070" w:type="dxa"/>
          <w:vAlign w:val="center"/>
          <w:hideMark/>
        </w:tcPr>
        <w:p w14:paraId="27CAE349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1BA7A274" wp14:editId="090FFEE8">
                <wp:extent cx="1152525" cy="1247775"/>
                <wp:effectExtent l="0" t="0" r="9525" b="9525"/>
                <wp:docPr id="3625606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2D7E23B0" w14:textId="77777777" w:rsidR="0038066D" w:rsidRPr="00105340" w:rsidRDefault="00420608" w:rsidP="0042060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42060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Sudan in Jeddah</w:t>
          </w:r>
          <w:proofErr w:type="spellEnd"/>
        </w:p>
      </w:tc>
    </w:tr>
  </w:tbl>
  <w:p w14:paraId="3EEEFD68" w14:textId="77777777" w:rsidR="005A0D57" w:rsidRDefault="00000000" w:rsidP="00457E76">
    <w:pPr>
      <w:pStyle w:val="Header"/>
      <w:contextualSpacing/>
    </w:pPr>
    <w:r>
      <w:rPr>
        <w:noProof/>
      </w:rPr>
      <w:pict w14:anchorId="45B2B7B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3068"/>
    <w:rsid w:val="000F49B2"/>
    <w:rsid w:val="00110DCA"/>
    <w:rsid w:val="001130FC"/>
    <w:rsid w:val="00121733"/>
    <w:rsid w:val="00124F53"/>
    <w:rsid w:val="00126997"/>
    <w:rsid w:val="00134042"/>
    <w:rsid w:val="00155406"/>
    <w:rsid w:val="00170F0E"/>
    <w:rsid w:val="00183E45"/>
    <w:rsid w:val="001857B7"/>
    <w:rsid w:val="001C6DA7"/>
    <w:rsid w:val="001E16E0"/>
    <w:rsid w:val="002101E1"/>
    <w:rsid w:val="00212FEC"/>
    <w:rsid w:val="00285C6F"/>
    <w:rsid w:val="00292DCD"/>
    <w:rsid w:val="002B34E7"/>
    <w:rsid w:val="002B6C85"/>
    <w:rsid w:val="00300F11"/>
    <w:rsid w:val="00303EE0"/>
    <w:rsid w:val="00305D69"/>
    <w:rsid w:val="00306BF4"/>
    <w:rsid w:val="0033103A"/>
    <w:rsid w:val="00351608"/>
    <w:rsid w:val="00352F2C"/>
    <w:rsid w:val="003645CB"/>
    <w:rsid w:val="003714EE"/>
    <w:rsid w:val="0038066D"/>
    <w:rsid w:val="003853C8"/>
    <w:rsid w:val="00387402"/>
    <w:rsid w:val="003915F2"/>
    <w:rsid w:val="003A6E61"/>
    <w:rsid w:val="003A79B5"/>
    <w:rsid w:val="003D4EC7"/>
    <w:rsid w:val="003D60D0"/>
    <w:rsid w:val="003F640D"/>
    <w:rsid w:val="004075E7"/>
    <w:rsid w:val="00411D6C"/>
    <w:rsid w:val="00420608"/>
    <w:rsid w:val="0042512D"/>
    <w:rsid w:val="004255F5"/>
    <w:rsid w:val="00445C2E"/>
    <w:rsid w:val="00457E76"/>
    <w:rsid w:val="00460C8F"/>
    <w:rsid w:val="00485CAE"/>
    <w:rsid w:val="0049101F"/>
    <w:rsid w:val="004A648C"/>
    <w:rsid w:val="004B6902"/>
    <w:rsid w:val="004C4FEF"/>
    <w:rsid w:val="005318A5"/>
    <w:rsid w:val="00534ADC"/>
    <w:rsid w:val="005369CD"/>
    <w:rsid w:val="0057789E"/>
    <w:rsid w:val="00586325"/>
    <w:rsid w:val="00586C05"/>
    <w:rsid w:val="005A0D57"/>
    <w:rsid w:val="005B17EE"/>
    <w:rsid w:val="005C0159"/>
    <w:rsid w:val="005F37A3"/>
    <w:rsid w:val="006061D3"/>
    <w:rsid w:val="00610CAF"/>
    <w:rsid w:val="00617ABF"/>
    <w:rsid w:val="00637622"/>
    <w:rsid w:val="00650072"/>
    <w:rsid w:val="00670A2E"/>
    <w:rsid w:val="006B4ADE"/>
    <w:rsid w:val="006C1537"/>
    <w:rsid w:val="006D72E3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3A87"/>
    <w:rsid w:val="00775422"/>
    <w:rsid w:val="00780B4D"/>
    <w:rsid w:val="00781C89"/>
    <w:rsid w:val="00794A7A"/>
    <w:rsid w:val="007A204F"/>
    <w:rsid w:val="007C55FD"/>
    <w:rsid w:val="007E1DE0"/>
    <w:rsid w:val="008134B3"/>
    <w:rsid w:val="0084689E"/>
    <w:rsid w:val="0089310A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66E9"/>
    <w:rsid w:val="009C69EF"/>
    <w:rsid w:val="009D5B4B"/>
    <w:rsid w:val="00A02DA7"/>
    <w:rsid w:val="00A136DD"/>
    <w:rsid w:val="00A34C97"/>
    <w:rsid w:val="00A40D51"/>
    <w:rsid w:val="00A5135A"/>
    <w:rsid w:val="00A915D0"/>
    <w:rsid w:val="00A93A36"/>
    <w:rsid w:val="00A97FCE"/>
    <w:rsid w:val="00AB76D0"/>
    <w:rsid w:val="00AD084A"/>
    <w:rsid w:val="00AD3825"/>
    <w:rsid w:val="00AE6091"/>
    <w:rsid w:val="00AF021F"/>
    <w:rsid w:val="00B23905"/>
    <w:rsid w:val="00B27AA9"/>
    <w:rsid w:val="00B37191"/>
    <w:rsid w:val="00B54EF2"/>
    <w:rsid w:val="00B61556"/>
    <w:rsid w:val="00B67607"/>
    <w:rsid w:val="00B74C7F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9015D"/>
    <w:rsid w:val="00CA5F2B"/>
    <w:rsid w:val="00CE2DD0"/>
    <w:rsid w:val="00CE4682"/>
    <w:rsid w:val="00CF3347"/>
    <w:rsid w:val="00D12622"/>
    <w:rsid w:val="00D22ECC"/>
    <w:rsid w:val="00D26E96"/>
    <w:rsid w:val="00D37F18"/>
    <w:rsid w:val="00D421BF"/>
    <w:rsid w:val="00D62A6C"/>
    <w:rsid w:val="00D7345C"/>
    <w:rsid w:val="00D87C2E"/>
    <w:rsid w:val="00D97660"/>
    <w:rsid w:val="00DA0C0E"/>
    <w:rsid w:val="00DA1F63"/>
    <w:rsid w:val="00DA5B4A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86E31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BA430C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2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26</cp:revision>
  <dcterms:created xsi:type="dcterms:W3CDTF">2024-01-24T08:55:00Z</dcterms:created>
  <dcterms:modified xsi:type="dcterms:W3CDTF">2025-09-26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